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peech Therapist position at [Organization Name] in Abidjan, Ivory Coast. With a deep passion for improving communication and swallowing disorders, combined with hands-on experience in diverse healthcare settings, I am eager to contribute my skills to support the vital work being done in this dynamic region. As a qualified Speech Therapist with a commitment to cultural sensitivity and community-driven care, I am confident that my background aligns perfectly with the mission of your organization.</w:t>
      </w:r>
    </w:p>
    <w:p>
      <w:pPr>
        <w:pStyle w:val="BodyText"/>
      </w:pPr>
      <w:r>
        <w:t xml:space="preserve">Having earned my [Degree, e.g., Master’s in Speech-Language Pathology] from [University Name], I have dedicated myself to understanding the unique challenges faced by individuals with speech and language disorders. My professional journey has included working in both clinical and educational environments, where I have provided personalized therapy sessions to patients of all ages. These experiences have equipped me with the technical expertise and interpersonal skills necessary to deliver effective, compassionate care. However, it is my desire to work in Ivory Coast Abidjan that has driven me to refine my practice further, ensuring I can adapt my approach to the specific cultural and linguistic needs of this region.</w:t>
      </w:r>
    </w:p>
    <w:p>
      <w:pPr>
        <w:pStyle w:val="BodyText"/>
      </w:pPr>
      <w:r>
        <w:t xml:space="preserve">The importance of speech therapy in Ivory Coast cannot be overstated. As a rapidly developing city, Abidjan is home to a diverse population with varying healthcare needs. My goal as a Speech Therapist is not only to address individual cases but also to contribute to broader public health initiatives that promote early intervention and education. I am particularly drawn to your organization’s focus on [mention specific program, initiative, or value from the job posting], as this aligns with my belief in the transformative power of speech therapy. By collaborating with local communities and healthcare professionals, I aim to make a meaningful impact on the lives of those in need.</w:t>
      </w:r>
    </w:p>
    <w:p>
      <w:pPr>
        <w:pStyle w:val="BodyText"/>
      </w:pPr>
      <w:r>
        <w:t xml:space="preserve">My experience in Ivory Coast Abidjan has already given me a unique perspective on the challenges and opportunities within this field. While working with [previous organization or project], I gained firsthand insight into the cultural nuances that shape patient care. For instance, I collaborated with local educators to develop bilingual speech therapy materials, ensuring that children from multilingual backgrounds could access effective treatment. This work underscored the importance of tailoring interventions to the linguistic and social context of each individual—a principle I carry with me in every session.</w:t>
      </w:r>
    </w:p>
    <w:p>
      <w:pPr>
        <w:pStyle w:val="BodyText"/>
      </w:pPr>
      <w:r>
        <w:t xml:space="preserve">One of my proudest achievements as a Speech Therapist was leading a community outreach program that provided free screenings and workshops for families in underserved areas of Abidjan. This initiative not only identified several cases requiring specialized care but also raised awareness about the importance of early intervention. The positive feedback from participants and local leaders reinforced my conviction that speech therapy is not just a clinical practice but a vital tool for empowerment and inclusion. I am eager to bring this same dedication to your team, where I can contribute to similar efforts and expand access to essential services.</w:t>
      </w:r>
    </w:p>
    <w:p>
      <w:pPr>
        <w:pStyle w:val="BodyText"/>
      </w:pPr>
      <w:r>
        <w:t xml:space="preserve">My professional strengths include strong diagnostic skills, the ability to create individualized treatment plans, and a commitment to continuous learning. I stay updated with the latest research in speech-language pathology through conferences and peer-reviewed journals, ensuring that my practice remains evidence-based and innovative. In addition, I am proficient in [mention languages or software relevant to Ivory Coast Abidjan], which allows me to communicate effectively with patients and their families. This adaptability is crucial in a region where cultural diversity plays a significant role in healthcare delivery.</w:t>
      </w:r>
    </w:p>
    <w:p>
      <w:pPr>
        <w:pStyle w:val="BodyText"/>
      </w:pPr>
      <w:r>
        <w:t xml:space="preserve">What sets me apart as a Speech Therapist is my unwavering empathy and ability to build trust with patients. I believe that therapy should be a collaborative process, where individuals feel heard, respected, and motivated to achieve their goals. Whether working with children who are just beginning to develop language skills or adults recovering from stroke or trauma, I approach each case with patience and creativity. For example, I once designed a sensory-based therapy program for a non-verbal child that incorporated local music and storytelling traditions—resulting in remarkable progress and a renewed sense of confidence for the family.</w:t>
      </w:r>
    </w:p>
    <w:p>
      <w:pPr>
        <w:pStyle w:val="BodyText"/>
      </w:pPr>
      <w:r>
        <w:t xml:space="preserve">I am particularly inspired by the growing demand for speech therapy services in Ivory Coast Abidjan. As more families become aware of the benefits of early intervention, there is a clear need for professionals who can provide high-quality care while respecting local customs. My background in [mention any specific experience, such as working with children with autism or stroke survivors] has prepared me to address a wide range of conditions, and I am eager to apply my skills in this vibrant city. I am also open to training and mentoring local practitioners, as I believe that sustainable healthcare solutions require community engagement and knowledge-sharing.</w:t>
      </w:r>
    </w:p>
    <w:p>
      <w:pPr>
        <w:pStyle w:val="BodyText"/>
      </w:pPr>
      <w:r>
        <w:t xml:space="preserve">In conclusion, I am excited about the opportunity to join your team as a Speech Therapist in Abidjan, Ivory Coast. My combination of clinical expertise, cultural awareness, and dedication to patient-centered care makes me a strong candidate for this role. I am confident that my contributions will align with your organization’s vision of excellence and compassion in healthcare. Thank you for considering my application. I would welcome the opportunity to discuss how my background and skills can support your mission.</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Application</dc:title>
  <dc:creator/>
  <cp:keywords/>
  <dcterms:created xsi:type="dcterms:W3CDTF">2026-07-23T12:09:58Z</dcterms:created>
  <dcterms:modified xsi:type="dcterms:W3CDTF">2026-07-23T12:09:58Z</dcterms:modified>
</cp:coreProperties>
</file>

<file path=docProps/custom.xml><?xml version="1.0" encoding="utf-8"?>
<Properties xmlns="http://schemas.openxmlformats.org/officeDocument/2006/custom-properties" xmlns:vt="http://schemas.openxmlformats.org/officeDocument/2006/docPropsVTypes"/>
</file>